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6096" w:rsidRDefault="00152D56" w:rsidP="00152D56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Initial Project Meeting – 21/05/18</w:t>
      </w:r>
    </w:p>
    <w:p w:rsidR="00152D56" w:rsidRDefault="00152D56" w:rsidP="00152D56">
      <w:pPr>
        <w:rPr>
          <w:b/>
          <w:sz w:val="28"/>
          <w:u w:val="single"/>
        </w:rPr>
      </w:pPr>
    </w:p>
    <w:p w:rsidR="00152D56" w:rsidRDefault="00152D56" w:rsidP="00152D56">
      <w:pPr>
        <w:rPr>
          <w:b/>
          <w:sz w:val="24"/>
          <w:u w:val="single"/>
        </w:rPr>
      </w:pPr>
      <w:r>
        <w:rPr>
          <w:b/>
          <w:sz w:val="24"/>
          <w:u w:val="single"/>
        </w:rPr>
        <w:t>Discussion Notes:</w:t>
      </w:r>
    </w:p>
    <w:p w:rsidR="00152D56" w:rsidRDefault="00152D56" w:rsidP="00152D56">
      <w:pPr>
        <w:pStyle w:val="ListParagraph"/>
        <w:numPr>
          <w:ilvl w:val="0"/>
          <w:numId w:val="2"/>
        </w:numPr>
      </w:pPr>
    </w:p>
    <w:p w:rsidR="00152D56" w:rsidRDefault="00152D56" w:rsidP="00152D56"/>
    <w:p w:rsidR="00152D56" w:rsidRDefault="00152D56" w:rsidP="00152D56">
      <w:pPr>
        <w:rPr>
          <w:b/>
          <w:sz w:val="24"/>
          <w:u w:val="single"/>
        </w:rPr>
      </w:pPr>
      <w:r>
        <w:rPr>
          <w:b/>
          <w:sz w:val="24"/>
          <w:u w:val="single"/>
        </w:rPr>
        <w:t>Points to Research</w:t>
      </w:r>
    </w:p>
    <w:p w:rsidR="00152D56" w:rsidRDefault="00AA1BE3" w:rsidP="00152D56">
      <w:pPr>
        <w:pStyle w:val="ListParagraph"/>
        <w:numPr>
          <w:ilvl w:val="0"/>
          <w:numId w:val="2"/>
        </w:numPr>
      </w:pPr>
      <w:r>
        <w:t>Weisenbaum paper</w:t>
      </w:r>
    </w:p>
    <w:p w:rsidR="00AA1BE3" w:rsidRDefault="00AA1BE3" w:rsidP="00152D56">
      <w:pPr>
        <w:pStyle w:val="ListParagraph"/>
        <w:numPr>
          <w:ilvl w:val="0"/>
          <w:numId w:val="2"/>
        </w:numPr>
      </w:pPr>
      <w:r>
        <w:t>Eliza code</w:t>
      </w:r>
    </w:p>
    <w:p w:rsidR="00AA1BE3" w:rsidRDefault="00AA1BE3" w:rsidP="00152D56">
      <w:pPr>
        <w:pStyle w:val="ListParagraph"/>
        <w:numPr>
          <w:ilvl w:val="0"/>
          <w:numId w:val="2"/>
        </w:numPr>
      </w:pPr>
      <w:r>
        <w:t>Chatbot central</w:t>
      </w:r>
    </w:p>
    <w:p w:rsidR="00AA1BE3" w:rsidRDefault="00AA1BE3" w:rsidP="00AA1BE3"/>
    <w:p w:rsidR="00AA1BE3" w:rsidRPr="00AA1BE3" w:rsidRDefault="00AA1BE3" w:rsidP="00AA1BE3">
      <w:pPr>
        <w:rPr>
          <w:b/>
          <w:u w:val="single"/>
        </w:rPr>
      </w:pPr>
      <w:r w:rsidRPr="00AA1BE3">
        <w:rPr>
          <w:b/>
          <w:u w:val="single"/>
        </w:rPr>
        <w:t>ToR</w:t>
      </w:r>
    </w:p>
    <w:p w:rsidR="00AA1BE3" w:rsidRDefault="00AA1BE3" w:rsidP="00AA1BE3">
      <w:r>
        <w:t>Background</w:t>
      </w:r>
    </w:p>
    <w:p w:rsidR="00AA1BE3" w:rsidRDefault="00AA1BE3" w:rsidP="00AA1BE3">
      <w:r>
        <w:t>Aims + objectives</w:t>
      </w:r>
    </w:p>
    <w:p w:rsidR="00AA1BE3" w:rsidRDefault="00AA1BE3" w:rsidP="00AA1BE3">
      <w:r>
        <w:t>Evaluate project</w:t>
      </w:r>
    </w:p>
    <w:p w:rsidR="00AA1BE3" w:rsidRDefault="00AA1BE3" w:rsidP="00AA1BE3">
      <w:r>
        <w:t xml:space="preserve">Resources needed </w:t>
      </w:r>
    </w:p>
    <w:p w:rsidR="00AA1BE3" w:rsidRDefault="00AA1BE3" w:rsidP="00AA1BE3">
      <w:r>
        <w:t>Timeline/Gannt chart</w:t>
      </w:r>
    </w:p>
    <w:p w:rsidR="00AA1BE3" w:rsidRDefault="00AA1BE3" w:rsidP="00AA1BE3"/>
    <w:p w:rsidR="00AA1BE3" w:rsidRDefault="00AA1BE3" w:rsidP="00AA1BE3">
      <w:r>
        <w:t>Evaluation – Original vs improved eliza</w:t>
      </w:r>
    </w:p>
    <w:p w:rsidR="00AA1BE3" w:rsidRDefault="00AA1BE3" w:rsidP="00AA1BE3">
      <w:pPr>
        <w:pStyle w:val="ListParagraph"/>
        <w:numPr>
          <w:ilvl w:val="0"/>
          <w:numId w:val="3"/>
        </w:numPr>
      </w:pPr>
      <w:r>
        <w:t>Scenarios (</w:t>
      </w:r>
      <w:r w:rsidR="00737680">
        <w:t>fixed as part of experiment</w:t>
      </w:r>
      <w:r>
        <w:t>)</w:t>
      </w:r>
    </w:p>
    <w:p w:rsidR="00AA1BE3" w:rsidRDefault="00AA1BE3" w:rsidP="00AA1BE3">
      <w:pPr>
        <w:pStyle w:val="ListParagraph"/>
        <w:numPr>
          <w:ilvl w:val="0"/>
          <w:numId w:val="3"/>
        </w:numPr>
      </w:pPr>
      <w:r>
        <w:t>Free conversation</w:t>
      </w:r>
    </w:p>
    <w:p w:rsidR="00AA1BE3" w:rsidRPr="00152D56" w:rsidRDefault="00AA1BE3" w:rsidP="00AA1BE3">
      <w:r>
        <w:t xml:space="preserve">Openheim – evaluation </w:t>
      </w:r>
    </w:p>
    <w:p w:rsidR="00152D56" w:rsidRDefault="00152D56" w:rsidP="00152D56">
      <w:pPr>
        <w:rPr>
          <w:b/>
          <w:sz w:val="24"/>
          <w:u w:val="single"/>
        </w:rPr>
      </w:pPr>
    </w:p>
    <w:p w:rsidR="00152D56" w:rsidRDefault="00152D56" w:rsidP="00152D56">
      <w:pPr>
        <w:rPr>
          <w:b/>
          <w:sz w:val="24"/>
          <w:u w:val="single"/>
        </w:rPr>
      </w:pPr>
      <w:r>
        <w:rPr>
          <w:b/>
          <w:sz w:val="24"/>
          <w:u w:val="single"/>
        </w:rPr>
        <w:t>Links</w:t>
      </w:r>
    </w:p>
    <w:p w:rsidR="00152D56" w:rsidRDefault="00AA1BE3" w:rsidP="00152D56">
      <w:pPr>
        <w:pStyle w:val="ListParagraph"/>
        <w:numPr>
          <w:ilvl w:val="0"/>
          <w:numId w:val="2"/>
        </w:numPr>
      </w:pPr>
      <w:r>
        <w:t>Wordpress semantic similarity -</w:t>
      </w:r>
      <w:r w:rsidR="00814FC1">
        <w:t xml:space="preserve"> s</w:t>
      </w:r>
      <w:bookmarkStart w:id="0" w:name="_GoBack"/>
      <w:bookmarkEnd w:id="0"/>
      <w:r>
        <w:t xml:space="preserve">ystems engineering of conversational agents </w:t>
      </w:r>
    </w:p>
    <w:p w:rsidR="00AA1BE3" w:rsidRDefault="00AA1BE3" w:rsidP="00AA1BE3"/>
    <w:p w:rsidR="00AA1BE3" w:rsidRPr="00152D56" w:rsidRDefault="00AA1BE3" w:rsidP="00AA1BE3">
      <w:r>
        <w:t>2</w:t>
      </w:r>
      <w:r w:rsidRPr="00AA1BE3">
        <w:rPr>
          <w:vertAlign w:val="superscript"/>
        </w:rPr>
        <w:t>nd</w:t>
      </w:r>
      <w:r>
        <w:t xml:space="preserve"> week of June</w:t>
      </w:r>
    </w:p>
    <w:sectPr w:rsidR="00AA1BE3" w:rsidRPr="00152D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10DFE"/>
    <w:multiLevelType w:val="hybridMultilevel"/>
    <w:tmpl w:val="1E10B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519DC"/>
    <w:multiLevelType w:val="hybridMultilevel"/>
    <w:tmpl w:val="816A4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30B2E"/>
    <w:multiLevelType w:val="hybridMultilevel"/>
    <w:tmpl w:val="859E8B3E"/>
    <w:lvl w:ilvl="0" w:tplc="692AC664"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zU2NDU2MDc1NLNQ0lEKTi0uzszPAykwrAUAcjq+DCwAAAA="/>
  </w:docVars>
  <w:rsids>
    <w:rsidRoot w:val="00152D56"/>
    <w:rsid w:val="00152D56"/>
    <w:rsid w:val="00737680"/>
    <w:rsid w:val="00814FC1"/>
    <w:rsid w:val="0083700E"/>
    <w:rsid w:val="00896096"/>
    <w:rsid w:val="00AA1BE3"/>
    <w:rsid w:val="00C40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7641"/>
  <w15:chartTrackingRefBased/>
  <w15:docId w15:val="{492408BE-A9B0-460F-B850-5DBD5708A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Theme="minorHAnsi" w:hAnsi="Georgia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D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am Sangani</dc:creator>
  <cp:keywords/>
  <dc:description/>
  <cp:lastModifiedBy>Pritam Sangani</cp:lastModifiedBy>
  <cp:revision>4</cp:revision>
  <dcterms:created xsi:type="dcterms:W3CDTF">2018-05-21T11:21:00Z</dcterms:created>
  <dcterms:modified xsi:type="dcterms:W3CDTF">2018-05-25T11:49:00Z</dcterms:modified>
</cp:coreProperties>
</file>